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77777777" w:rsidR="004A689E" w:rsidRPr="00263BC2" w:rsidRDefault="006056F6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KÚPNA ZMLUV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4A3200A" w14:textId="7FA46930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</w:t>
      </w:r>
      <w:proofErr w:type="spellStart"/>
      <w:r w:rsidRPr="00263BC2">
        <w:rPr>
          <w:rFonts w:ascii="Times New Roman" w:hAnsi="Times New Roman"/>
          <w:sz w:val="24"/>
          <w:szCs w:val="24"/>
        </w:rPr>
        <w:t>nasl</w:t>
      </w:r>
      <w:proofErr w:type="spellEnd"/>
      <w:r w:rsidRPr="00263BC2">
        <w:rPr>
          <w:rFonts w:ascii="Times New Roman" w:hAnsi="Times New Roman"/>
          <w:sz w:val="24"/>
          <w:szCs w:val="24"/>
        </w:rPr>
        <w:t>. zákona č. 513/1991 Zb. Obchodný zákonník</w:t>
      </w:r>
    </w:p>
    <w:p w14:paraId="0110E53F" w14:textId="65B77997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 xml:space="preserve">a podľa zákona č. 343/2015 </w:t>
      </w:r>
      <w:r w:rsidR="000B1A41">
        <w:rPr>
          <w:rFonts w:ascii="Times New Roman" w:hAnsi="Times New Roman"/>
          <w:sz w:val="24"/>
          <w:szCs w:val="24"/>
        </w:rPr>
        <w:br/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</w:p>
    <w:p w14:paraId="00374B8D" w14:textId="0070624A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F4C28">
      <w:pPr>
        <w:pStyle w:val="CTLhead"/>
        <w:spacing w:after="120"/>
        <w:rPr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44"/>
      </w:tblGrid>
      <w:tr w:rsidR="001B01D3" w:rsidRPr="00263BC2" w14:paraId="17595FBB" w14:textId="77777777" w:rsidTr="004B0B2B">
        <w:tc>
          <w:tcPr>
            <w:tcW w:w="4526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544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4B0B2B">
        <w:tc>
          <w:tcPr>
            <w:tcW w:w="4526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4B0B2B">
        <w:tc>
          <w:tcPr>
            <w:tcW w:w="4526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4544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4B0B2B">
        <w:tc>
          <w:tcPr>
            <w:tcW w:w="4526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0C802D55" w14:textId="322EB9EE" w:rsidR="001B01D3" w:rsidRPr="00263BC2" w:rsidRDefault="005B39A6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4B0B2B">
        <w:tc>
          <w:tcPr>
            <w:tcW w:w="4526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44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4B0B2B">
        <w:tc>
          <w:tcPr>
            <w:tcW w:w="4526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4544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4B0B2B">
        <w:tc>
          <w:tcPr>
            <w:tcW w:w="4526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4544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4B0B2B">
        <w:tc>
          <w:tcPr>
            <w:tcW w:w="4526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4544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4B0B2B">
        <w:tc>
          <w:tcPr>
            <w:tcW w:w="4526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4544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4B0B2B">
        <w:tc>
          <w:tcPr>
            <w:tcW w:w="4526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4544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4B0B2B">
        <w:tc>
          <w:tcPr>
            <w:tcW w:w="4526" w:type="dxa"/>
            <w:shd w:val="clear" w:color="auto" w:fill="auto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4544" w:type="dxa"/>
            <w:shd w:val="clear" w:color="auto" w:fill="auto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4B0B2B">
        <w:tc>
          <w:tcPr>
            <w:tcW w:w="4526" w:type="dxa"/>
            <w:shd w:val="clear" w:color="auto" w:fill="auto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44" w:type="dxa"/>
            <w:shd w:val="clear" w:color="auto" w:fill="auto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4"/>
      </w:tblGrid>
      <w:tr w:rsidR="00613A8C" w:rsidRPr="00263BC2" w14:paraId="169607F5" w14:textId="77777777" w:rsidTr="00217C5B">
        <w:tc>
          <w:tcPr>
            <w:tcW w:w="4536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4534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217C5B">
        <w:tc>
          <w:tcPr>
            <w:tcW w:w="4536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34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217C5B">
        <w:tc>
          <w:tcPr>
            <w:tcW w:w="4536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217C5B">
        <w:tc>
          <w:tcPr>
            <w:tcW w:w="4536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217C5B">
        <w:tc>
          <w:tcPr>
            <w:tcW w:w="4536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34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217C5B">
        <w:tc>
          <w:tcPr>
            <w:tcW w:w="4536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217C5B">
        <w:tc>
          <w:tcPr>
            <w:tcW w:w="4536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4534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217C5B">
        <w:tc>
          <w:tcPr>
            <w:tcW w:w="4536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4534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217C5B">
        <w:tc>
          <w:tcPr>
            <w:tcW w:w="4536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5AF871F7" w14:textId="77777777" w:rsidR="004C72A9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F931A8A" w14:textId="5BD7F9A6" w:rsidR="00613A8C" w:rsidRPr="00263BC2" w:rsidRDefault="00CF4434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bookmarkStart w:id="0" w:name="_Hlk183092816"/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t>A</w:t>
            </w:r>
            <w:r w:rsidR="00553C48" w:rsidRPr="00AF4C28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t>lternatívne</w:t>
            </w:r>
            <w:bookmarkEnd w:id="0"/>
            <w:r w:rsidR="00553C48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217C5B">
        <w:tc>
          <w:tcPr>
            <w:tcW w:w="4536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lastRenderedPageBreak/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34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lastRenderedPageBreak/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0A33B4">
        <w:tc>
          <w:tcPr>
            <w:tcW w:w="9070" w:type="dxa"/>
            <w:gridSpan w:val="2"/>
            <w:shd w:val="clear" w:color="auto" w:fill="auto"/>
          </w:tcPr>
          <w:p w14:paraId="3245238A" w14:textId="77777777" w:rsidR="00E3132F" w:rsidRPr="00207E17" w:rsidRDefault="00E3132F" w:rsidP="00E3132F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lastRenderedPageBreak/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  <w:p w14:paraId="00300112" w14:textId="77777777" w:rsidR="00E3132F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430D2379" w14:textId="5A6FEDFA" w:rsidR="006D1684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6D1684">
        <w:rPr>
          <w:szCs w:val="24"/>
        </w:rPr>
        <w:t>uskutočnil verejnú súťaž uverejnenú vo Vestníku verejného obstarávania</w:t>
      </w:r>
      <w:r w:rsidR="00E0555F">
        <w:rPr>
          <w:szCs w:val="24"/>
        </w:rPr>
        <w:t xml:space="preserve"> č. </w:t>
      </w:r>
      <w:bookmarkStart w:id="1" w:name="_Hlk191044926"/>
      <w:r w:rsidR="00E0555F" w:rsidRPr="00263BC2">
        <w:rPr>
          <w:szCs w:val="24"/>
          <w:highlight w:val="yellow"/>
        </w:rPr>
        <w:t>[●]</w:t>
      </w:r>
      <w:bookmarkEnd w:id="1"/>
      <w:r w:rsidR="00E0555F">
        <w:rPr>
          <w:szCs w:val="24"/>
        </w:rPr>
        <w:t xml:space="preserve"> zo dňa </w:t>
      </w:r>
      <w:r w:rsidR="00E0555F" w:rsidRPr="00263BC2">
        <w:rPr>
          <w:szCs w:val="24"/>
          <w:highlight w:val="yellow"/>
        </w:rPr>
        <w:t>[●]</w:t>
      </w:r>
      <w:r w:rsidR="00E0555F">
        <w:rPr>
          <w:szCs w:val="24"/>
        </w:rPr>
        <w:t xml:space="preserve"> pod značkou </w:t>
      </w:r>
      <w:r w:rsidR="00E0555F" w:rsidRPr="00263BC2">
        <w:rPr>
          <w:szCs w:val="24"/>
          <w:highlight w:val="yellow"/>
        </w:rPr>
        <w:t>[●]</w:t>
      </w:r>
      <w:r w:rsidR="00E0555F">
        <w:rPr>
          <w:szCs w:val="24"/>
        </w:rPr>
        <w:t xml:space="preserve"> na predmet zákazky </w:t>
      </w:r>
      <w:r w:rsidR="00EF355D">
        <w:rPr>
          <w:szCs w:val="24"/>
        </w:rPr>
        <w:t>„</w:t>
      </w:r>
      <w:r w:rsidR="00EF355D" w:rsidRPr="00263BC2">
        <w:rPr>
          <w:szCs w:val="24"/>
          <w:highlight w:val="yellow"/>
        </w:rPr>
        <w:t>[●]</w:t>
      </w:r>
      <w:r w:rsidR="00EF355D">
        <w:rPr>
          <w:szCs w:val="24"/>
        </w:rPr>
        <w:t>“ (ďalej len „</w:t>
      </w:r>
      <w:r w:rsidR="00E3132F" w:rsidRPr="00E3132F">
        <w:rPr>
          <w:b/>
          <w:bCs/>
          <w:szCs w:val="24"/>
        </w:rPr>
        <w:t>V</w:t>
      </w:r>
      <w:r w:rsidR="00EF355D" w:rsidRPr="00E3132F">
        <w:rPr>
          <w:b/>
          <w:bCs/>
          <w:szCs w:val="24"/>
        </w:rPr>
        <w:t>erejné obstarávanie</w:t>
      </w:r>
      <w:r w:rsidR="00EF355D">
        <w:rPr>
          <w:szCs w:val="24"/>
        </w:rPr>
        <w:t>“).</w:t>
      </w:r>
      <w:r w:rsidR="00E0555F">
        <w:rPr>
          <w:szCs w:val="24"/>
        </w:rPr>
        <w:t xml:space="preserve">      </w:t>
      </w:r>
    </w:p>
    <w:p w14:paraId="6DDC2A2A" w14:textId="7F15E224" w:rsidR="00E0555F" w:rsidRDefault="00EF355D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Výsledkom verejn</w:t>
      </w:r>
      <w:r w:rsidR="006C2BEE">
        <w:rPr>
          <w:szCs w:val="24"/>
        </w:rPr>
        <w:t>ej</w:t>
      </w:r>
      <w:r>
        <w:rPr>
          <w:szCs w:val="24"/>
        </w:rPr>
        <w:t xml:space="preserve"> </w:t>
      </w:r>
      <w:r w:rsidR="006C2BEE">
        <w:rPr>
          <w:szCs w:val="24"/>
        </w:rPr>
        <w:t>súťaže</w:t>
      </w:r>
      <w:r>
        <w:rPr>
          <w:szCs w:val="24"/>
        </w:rPr>
        <w:t xml:space="preserve"> je výber úspešného uchádzača – Predávajúceho, s ktorým </w:t>
      </w:r>
      <w:r w:rsidR="00911D24">
        <w:rPr>
          <w:szCs w:val="24"/>
        </w:rPr>
        <w:t>je</w:t>
      </w:r>
      <w:r>
        <w:rPr>
          <w:szCs w:val="24"/>
        </w:rPr>
        <w:t xml:space="preserve"> uzatvorená táto Zmluva. </w:t>
      </w:r>
    </w:p>
    <w:p w14:paraId="3FA151D6" w14:textId="77777777" w:rsidR="005544C5" w:rsidRPr="00263BC2" w:rsidRDefault="005544C5" w:rsidP="0048560C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183EF59C" w:rsidR="004B78D9" w:rsidRPr="00263BC2" w:rsidRDefault="004B78D9" w:rsidP="00A72E3B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2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 xml:space="preserve">tovar 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 xml:space="preserve">tovary </w:t>
      </w:r>
      <w:r w:rsidRPr="00263BC2">
        <w:rPr>
          <w:szCs w:val="24"/>
        </w:rPr>
        <w:t xml:space="preserve"> </w:t>
      </w:r>
      <w:bookmarkStart w:id="3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3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2"/>
      <w:r w:rsidRPr="00263BC2">
        <w:rPr>
          <w:szCs w:val="24"/>
        </w:rPr>
        <w:t xml:space="preserve"> </w:t>
      </w:r>
    </w:p>
    <w:p w14:paraId="0475338A" w14:textId="0FCBAC2E" w:rsidR="009C2C4A" w:rsidRPr="008555A6" w:rsidRDefault="009C2C4A" w:rsidP="00A72E3B">
      <w:pPr>
        <w:pStyle w:val="CTL"/>
        <w:numPr>
          <w:ilvl w:val="0"/>
          <w:numId w:val="31"/>
        </w:numPr>
        <w:spacing w:after="60"/>
        <w:ind w:left="709" w:hanging="709"/>
      </w:pPr>
      <w:bookmarkStart w:id="4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4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90" w:type="pct"/>
        <w:tblInd w:w="704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8555A6" w:rsidRPr="00263BC2" w14:paraId="40816857" w14:textId="77777777" w:rsidTr="6E383B32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FD38426" w14:textId="156953C8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197EC4" w:rsidRPr="00263BC2" w14:paraId="33B732C3" w14:textId="77777777" w:rsidTr="6E383B32">
        <w:tc>
          <w:tcPr>
            <w:tcW w:w="5000" w:type="pct"/>
            <w:gridSpan w:val="2"/>
          </w:tcPr>
          <w:p w14:paraId="03FD7E0E" w14:textId="77777777" w:rsidR="00A5127F" w:rsidRPr="00A5127F" w:rsidRDefault="00EA694C" w:rsidP="00A5127F">
            <w:p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694C">
              <w:rPr>
                <w:rFonts w:ascii="Times New Roman" w:hAnsi="Times New Roman"/>
                <w:b/>
                <w:bCs/>
                <w:sz w:val="24"/>
                <w:szCs w:val="24"/>
              </w:rPr>
              <w:t>Núdzové / pohotovostné napájacie systémy</w:t>
            </w:r>
            <w:r w:rsidRPr="00EA694C">
              <w:rPr>
                <w:rFonts w:ascii="Times New Roman" w:hAnsi="Times New Roman"/>
                <w:sz w:val="24"/>
                <w:szCs w:val="24"/>
              </w:rPr>
              <w:t xml:space="preserve"> na plnenie úloh, ktoré Sekcii krízového riadenia (SKR) vyplývajú zo zákona o riadení štátu v krízových situáciách</w:t>
            </w:r>
            <w:r w:rsidR="00A5127F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A5127F" w:rsidRPr="00A5127F">
              <w:rPr>
                <w:rFonts w:ascii="Times New Roman" w:hAnsi="Times New Roman"/>
                <w:sz w:val="24"/>
                <w:szCs w:val="24"/>
              </w:rPr>
              <w:t>Núdzové / pohotovostné systémy sa skladajú z :</w:t>
            </w:r>
          </w:p>
          <w:p w14:paraId="2ED99B1B" w14:textId="77777777" w:rsidR="00A5127F" w:rsidRPr="00A5127F" w:rsidRDefault="00A5127F" w:rsidP="00A5127F">
            <w:pPr>
              <w:numPr>
                <w:ilvl w:val="0"/>
                <w:numId w:val="39"/>
              </w:num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5127F">
              <w:rPr>
                <w:rFonts w:ascii="Times New Roman" w:hAnsi="Times New Roman"/>
                <w:sz w:val="24"/>
                <w:szCs w:val="24"/>
              </w:rPr>
              <w:t xml:space="preserve">Technologický kontajner ISO 20" obsahujúci </w:t>
            </w:r>
            <w:proofErr w:type="spellStart"/>
            <w:r w:rsidRPr="00A5127F">
              <w:rPr>
                <w:rFonts w:ascii="Times New Roman" w:hAnsi="Times New Roman"/>
                <w:sz w:val="24"/>
                <w:szCs w:val="24"/>
              </w:rPr>
              <w:t>dieselgenerátor</w:t>
            </w:r>
            <w:proofErr w:type="spellEnd"/>
            <w:r w:rsidRPr="00A5127F">
              <w:rPr>
                <w:rFonts w:ascii="Times New Roman" w:hAnsi="Times New Roman"/>
                <w:sz w:val="24"/>
                <w:szCs w:val="24"/>
              </w:rPr>
              <w:t xml:space="preserve"> + automatický rozvádzač + príslušenstvo (2 ks kontajnerov)</w:t>
            </w:r>
          </w:p>
          <w:p w14:paraId="6D20213D" w14:textId="77777777" w:rsidR="00A5127F" w:rsidRPr="00A5127F" w:rsidRDefault="00A5127F" w:rsidP="00A5127F">
            <w:pPr>
              <w:numPr>
                <w:ilvl w:val="0"/>
                <w:numId w:val="39"/>
              </w:num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5127F">
              <w:rPr>
                <w:rFonts w:ascii="Times New Roman" w:hAnsi="Times New Roman"/>
                <w:sz w:val="24"/>
                <w:szCs w:val="24"/>
              </w:rPr>
              <w:t>Technologický ISO kontajner pre PHM (2 ks)</w:t>
            </w:r>
          </w:p>
          <w:p w14:paraId="04A8177A" w14:textId="77777777" w:rsidR="00A5127F" w:rsidRPr="00A5127F" w:rsidRDefault="00A5127F" w:rsidP="00A5127F">
            <w:pPr>
              <w:numPr>
                <w:ilvl w:val="0"/>
                <w:numId w:val="39"/>
              </w:num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5127F">
              <w:rPr>
                <w:rFonts w:ascii="Times New Roman" w:hAnsi="Times New Roman"/>
                <w:sz w:val="24"/>
                <w:szCs w:val="24"/>
              </w:rPr>
              <w:t>Dieselgenerátor</w:t>
            </w:r>
            <w:proofErr w:type="spellEnd"/>
            <w:r w:rsidRPr="00A5127F">
              <w:rPr>
                <w:rFonts w:ascii="Times New Roman" w:hAnsi="Times New Roman"/>
                <w:sz w:val="24"/>
                <w:szCs w:val="24"/>
              </w:rPr>
              <w:t xml:space="preserve"> na prepravnom prívesnom vozíku  (1 ks)</w:t>
            </w:r>
          </w:p>
          <w:p w14:paraId="3F994F9A" w14:textId="77777777" w:rsidR="00A5127F" w:rsidRPr="00A5127F" w:rsidRDefault="00A5127F" w:rsidP="00A5127F">
            <w:pPr>
              <w:numPr>
                <w:ilvl w:val="0"/>
                <w:numId w:val="39"/>
              </w:num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5127F">
              <w:rPr>
                <w:rFonts w:ascii="Times New Roman" w:hAnsi="Times New Roman"/>
                <w:sz w:val="24"/>
                <w:szCs w:val="24"/>
              </w:rPr>
              <w:t>záložné staničné batérie (58 ks)</w:t>
            </w:r>
          </w:p>
          <w:p w14:paraId="778FAE32" w14:textId="77777777" w:rsidR="00A5127F" w:rsidRPr="00A5127F" w:rsidRDefault="00A5127F" w:rsidP="00A5127F">
            <w:pPr>
              <w:numPr>
                <w:ilvl w:val="0"/>
                <w:numId w:val="39"/>
              </w:numPr>
              <w:tabs>
                <w:tab w:val="left" w:pos="2835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5127F">
              <w:rPr>
                <w:rFonts w:ascii="Times New Roman" w:hAnsi="Times New Roman"/>
                <w:sz w:val="24"/>
                <w:szCs w:val="24"/>
              </w:rPr>
              <w:t>záložný zdroj UPS 3 fázový (1 ks)</w:t>
            </w:r>
          </w:p>
          <w:p w14:paraId="144EF26E" w14:textId="5E1A998A" w:rsidR="001110E9" w:rsidRPr="00EA694C" w:rsidRDefault="00EA694C" w:rsidP="00A5127F">
            <w:pPr>
              <w:tabs>
                <w:tab w:val="left" w:pos="2835"/>
              </w:tabs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A694C">
              <w:rPr>
                <w:rFonts w:ascii="Times New Roman" w:hAnsi="Times New Roman"/>
                <w:sz w:val="24"/>
                <w:szCs w:val="24"/>
              </w:rPr>
              <w:t xml:space="preserve"> tak ako je špecifikované v Prílohe č. 1 – opis predmetu zákazky.</w:t>
            </w:r>
          </w:p>
        </w:tc>
      </w:tr>
      <w:tr w:rsidR="00197EC4" w:rsidRPr="00263BC2" w14:paraId="39E56437" w14:textId="77777777" w:rsidTr="6E383B32">
        <w:tc>
          <w:tcPr>
            <w:tcW w:w="1084" w:type="pct"/>
          </w:tcPr>
          <w:p w14:paraId="73EC81DF" w14:textId="12339F39" w:rsidR="00197EC4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533F2E70" w14:textId="07EB572A" w:rsidR="00197EC4" w:rsidRPr="00263BC2" w:rsidRDefault="00966BC7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66BC7">
              <w:rPr>
                <w:rFonts w:ascii="Times New Roman" w:hAnsi="Times New Roman"/>
                <w:sz w:val="24"/>
                <w:szCs w:val="24"/>
              </w:rPr>
              <w:t>návod na obsluhu a údržbu, prevádzkový predpis, schémy, výkresy a pod. v slovenskom jazyku</w:t>
            </w:r>
            <w:r>
              <w:rPr>
                <w:rFonts w:ascii="Times New Roman" w:hAnsi="Times New Roman"/>
                <w:sz w:val="24"/>
                <w:szCs w:val="24"/>
              </w:rPr>
              <w:t>, tak ako je špecifikované v Prílohe č.1 – opis predmetu zákazky</w:t>
            </w:r>
          </w:p>
        </w:tc>
      </w:tr>
      <w:tr w:rsidR="00197EC4" w:rsidRPr="00263BC2" w14:paraId="76B21F52" w14:textId="77777777" w:rsidTr="6E383B32">
        <w:tc>
          <w:tcPr>
            <w:tcW w:w="1084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916" w:type="pct"/>
          </w:tcPr>
          <w:p w14:paraId="61E704DB" w14:textId="436E7592" w:rsidR="008555A6" w:rsidRPr="00EA694C" w:rsidRDefault="00EA694C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Cs/>
                <w:sz w:val="24"/>
                <w:szCs w:val="24"/>
                <w:lang w:val="x-none"/>
              </w:rPr>
            </w:pPr>
            <w:r w:rsidRPr="00EA694C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 m</w:t>
            </w:r>
            <w:r w:rsidRPr="00EA694C">
              <w:rPr>
                <w:rFonts w:ascii="Times New Roman" w:hAnsi="Times New Roman"/>
                <w:sz w:val="24"/>
                <w:szCs w:val="24"/>
                <w:lang w:val="x-none"/>
              </w:rPr>
              <w:t xml:space="preserve">in. 30 dní a max. </w:t>
            </w:r>
            <w:r w:rsidR="00707D30">
              <w:rPr>
                <w:rFonts w:ascii="Times New Roman" w:hAnsi="Times New Roman"/>
                <w:sz w:val="24"/>
                <w:szCs w:val="24"/>
              </w:rPr>
              <w:t>60</w:t>
            </w:r>
            <w:r w:rsidRPr="00EA694C">
              <w:rPr>
                <w:rFonts w:ascii="Times New Roman" w:hAnsi="Times New Roman"/>
                <w:iCs/>
                <w:sz w:val="24"/>
                <w:szCs w:val="24"/>
                <w:lang w:val="x-none"/>
              </w:rPr>
              <w:t xml:space="preserve"> dní od nadobudnutia účinnosti zmluvy (bude upresnené a doplnené do zmluvy z ponuky uchádzača, nakoľko sa jedná o vyhodnocovacie kritérium) 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>a v prípade požiadavky Kupujúceho</w:t>
            </w:r>
            <w:r w:rsidR="00E3132F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65197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832D9D" w:rsidRPr="00263BC2">
              <w:rPr>
                <w:rFonts w:ascii="Times New Roman" w:hAnsi="Times New Roman"/>
                <w:sz w:val="24"/>
                <w:szCs w:val="24"/>
              </w:rPr>
              <w:t xml:space="preserve"> aj nainštalovať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6E383B32">
        <w:tc>
          <w:tcPr>
            <w:tcW w:w="1084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078BFBCF" w14:textId="2E20A320" w:rsidR="008555A6" w:rsidRPr="00707D30" w:rsidRDefault="00707D30" w:rsidP="00707D30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poľčianky</w:t>
            </w:r>
          </w:p>
        </w:tc>
      </w:tr>
      <w:tr w:rsidR="00197EC4" w:rsidRPr="00263BC2" w14:paraId="679FE45D" w14:textId="77777777" w:rsidTr="6E383B32">
        <w:tc>
          <w:tcPr>
            <w:tcW w:w="1084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F72F14D" w14:textId="79D1CBDC" w:rsidR="008555A6" w:rsidRPr="00263BC2" w:rsidRDefault="002E0EA5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E0EA5">
              <w:rPr>
                <w:rFonts w:ascii="Times New Roman" w:hAnsi="Times New Roman"/>
                <w:sz w:val="24"/>
                <w:szCs w:val="24"/>
              </w:rPr>
              <w:t>Oživenie a prvé uvedenie do prevádzky</w:t>
            </w:r>
            <w:r w:rsidR="00FE02C2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Pr="002E0EA5">
              <w:rPr>
                <w:rFonts w:ascii="Times New Roman" w:hAnsi="Times New Roman"/>
                <w:sz w:val="24"/>
                <w:szCs w:val="24"/>
              </w:rPr>
              <w:t xml:space="preserve"> ako aj zaškolenie obsluhy zrealizuje pracovník </w:t>
            </w:r>
            <w:r w:rsidR="0062038F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>redávajúceho</w:t>
            </w:r>
            <w:r w:rsidRPr="002E0EA5">
              <w:rPr>
                <w:rFonts w:ascii="Times New Roman" w:hAnsi="Times New Roman"/>
                <w:sz w:val="24"/>
                <w:szCs w:val="24"/>
              </w:rPr>
              <w:t xml:space="preserve">  – servisný technik certifikovaný výrobcom na príslušný typ zariadenia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555A6" w:rsidRPr="00C44FC6">
              <w:rPr>
                <w:rFonts w:ascii="Times New Roman" w:hAnsi="Times New Roman"/>
                <w:sz w:val="24"/>
                <w:szCs w:val="24"/>
              </w:rPr>
              <w:t xml:space="preserve">Predávajúci je povinný uskutočniť v lehote a v rozsahu požadovanom Kupujúcim zaškolenie </w:t>
            </w:r>
            <w:r w:rsidR="00707D30">
              <w:rPr>
                <w:rFonts w:ascii="Times New Roman" w:hAnsi="Times New Roman"/>
                <w:sz w:val="24"/>
                <w:szCs w:val="24"/>
              </w:rPr>
              <w:t xml:space="preserve">min. 10 </w:t>
            </w:r>
            <w:r w:rsidR="00891441">
              <w:rPr>
                <w:rFonts w:ascii="Times New Roman" w:hAnsi="Times New Roman"/>
                <w:sz w:val="24"/>
                <w:szCs w:val="24"/>
              </w:rPr>
              <w:t>zamestnancov</w:t>
            </w:r>
            <w:r w:rsidR="00707D3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555A6" w:rsidRPr="00C44FC6">
              <w:rPr>
                <w:rFonts w:ascii="Times New Roman" w:hAnsi="Times New Roman"/>
                <w:sz w:val="24"/>
                <w:szCs w:val="24"/>
              </w:rPr>
              <w:t>Kupujúceho, a to všetko podľa potrieb a určenia Kupujúceho</w:t>
            </w:r>
            <w:r w:rsidR="0089144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FE02C2">
              <w:rPr>
                <w:rFonts w:ascii="Times New Roman" w:hAnsi="Times New Roman"/>
                <w:sz w:val="24"/>
                <w:szCs w:val="24"/>
              </w:rPr>
              <w:t xml:space="preserve">tak </w:t>
            </w:r>
            <w:r w:rsidR="00891441">
              <w:rPr>
                <w:rFonts w:ascii="Times New Roman" w:hAnsi="Times New Roman"/>
                <w:sz w:val="24"/>
                <w:szCs w:val="24"/>
              </w:rPr>
              <w:t>ako je špecifikované v Prílohe č.1</w:t>
            </w:r>
            <w:r w:rsidR="00FB574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5C4214D" w14:textId="77777777" w:rsidTr="6E383B32">
        <w:tc>
          <w:tcPr>
            <w:tcW w:w="1084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6BE97DEA" w14:textId="27B7601C" w:rsidR="008555A6" w:rsidRPr="005B0F89" w:rsidRDefault="000F24D3" w:rsidP="000F24D3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  je špecifikovaná v Prílohe  č. 2 tejto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2F1151E" w14:textId="55DCD6BD" w:rsidR="00197EC4" w:rsidRPr="00263BC2" w:rsidRDefault="005C2117" w:rsidP="00832D9D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832D9D" w:rsidRPr="005B0F8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97EC4" w:rsidRPr="00263BC2" w14:paraId="1BDC3092" w14:textId="77777777" w:rsidTr="6E383B32">
        <w:tc>
          <w:tcPr>
            <w:tcW w:w="1084" w:type="pct"/>
          </w:tcPr>
          <w:p w14:paraId="4BFC7FC6" w14:textId="4CBD093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30BE9EBB" w14:textId="0C025FFC" w:rsidR="00C52750" w:rsidRPr="00966BC7" w:rsidRDefault="007D059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r w:rsidR="008555A6" w:rsidRPr="00966BC7">
              <w:rPr>
                <w:rFonts w:ascii="Times New Roman" w:hAnsi="Times New Roman"/>
                <w:sz w:val="24"/>
                <w:szCs w:val="24"/>
              </w:rPr>
              <w:t>dní odo dňa doručenie faktúry Kupujúcemu</w:t>
            </w:r>
          </w:p>
        </w:tc>
      </w:tr>
      <w:tr w:rsidR="00197EC4" w:rsidRPr="00263BC2" w14:paraId="1CD29F16" w14:textId="77777777" w:rsidTr="6E383B32">
        <w:tc>
          <w:tcPr>
            <w:tcW w:w="1084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525A7810" w14:textId="0982A263" w:rsidR="008555A6" w:rsidRPr="00966BC7" w:rsidRDefault="007D059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  <w:r w:rsidR="008555A6" w:rsidRPr="00966BC7">
              <w:rPr>
                <w:rFonts w:ascii="Times New Roman" w:hAnsi="Times New Roman"/>
                <w:sz w:val="24"/>
                <w:szCs w:val="24"/>
              </w:rPr>
              <w:t xml:space="preserve"> mesiacov </w:t>
            </w:r>
          </w:p>
          <w:p w14:paraId="5A2D7447" w14:textId="3B841171" w:rsidR="00273E56" w:rsidRPr="00966BC7" w:rsidRDefault="00273E5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97EC4" w:rsidRPr="00263BC2" w14:paraId="54F44CDF" w14:textId="77777777" w:rsidTr="6E383B32">
        <w:tc>
          <w:tcPr>
            <w:tcW w:w="1084" w:type="pct"/>
          </w:tcPr>
          <w:p w14:paraId="572DD9EB" w14:textId="548A9F10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150DFECA" w14:textId="102037E5" w:rsidR="008555A6" w:rsidRPr="00966BC7" w:rsidRDefault="007D059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="008555A6" w:rsidRPr="00966BC7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</w:p>
        </w:tc>
      </w:tr>
      <w:tr w:rsidR="00AC04DB" w:rsidRPr="00263BC2" w14:paraId="7926BF0A" w14:textId="77777777" w:rsidTr="6E383B32">
        <w:tc>
          <w:tcPr>
            <w:tcW w:w="1084" w:type="pct"/>
          </w:tcPr>
          <w:p w14:paraId="4013F5EC" w14:textId="02875805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 z fondov Európskej únie:</w:t>
            </w:r>
          </w:p>
        </w:tc>
        <w:tc>
          <w:tcPr>
            <w:tcW w:w="3916" w:type="pct"/>
          </w:tcPr>
          <w:p w14:paraId="64BEA1A9" w14:textId="7925E8C5" w:rsidR="002E2899" w:rsidRPr="00F31581" w:rsidRDefault="002E2899" w:rsidP="002E289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1581">
              <w:rPr>
                <w:rFonts w:ascii="Times New Roman" w:hAnsi="Times New Roman"/>
                <w:sz w:val="24"/>
                <w:szCs w:val="24"/>
              </w:rPr>
              <w:t>Nie</w:t>
            </w:r>
          </w:p>
          <w:p w14:paraId="58CE307B" w14:textId="3E5FD077" w:rsidR="00AC04DB" w:rsidRDefault="00AC04DB" w:rsidP="002E289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52DBBC2" w:rsidR="00F95453" w:rsidRDefault="00EE04EA" w:rsidP="00A72E3B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v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. Dodávaná náhrada</w:t>
      </w:r>
      <w:r w:rsidR="00F971B7">
        <w:rPr>
          <w:rFonts w:ascii="Times New Roman" w:hAnsi="Times New Roman"/>
          <w:sz w:val="24"/>
          <w:szCs w:val="24"/>
        </w:rPr>
        <w:t xml:space="preserve"> za 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 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25059A05" w14:textId="7C9AE2D6" w:rsidR="00BD0864" w:rsidRDefault="15E5648B" w:rsidP="00A72E3B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4E6BD8C8" w14:textId="0086AC6A" w:rsidR="0023524B" w:rsidRDefault="0023524B" w:rsidP="00891441">
      <w:pPr>
        <w:pStyle w:val="CTLhead"/>
        <w:jc w:val="left"/>
        <w:rPr>
          <w:sz w:val="24"/>
          <w:szCs w:val="24"/>
        </w:rPr>
      </w:pPr>
    </w:p>
    <w:p w14:paraId="49910ACA" w14:textId="77777777" w:rsidR="00212F8D" w:rsidRDefault="00212F8D" w:rsidP="00891441">
      <w:pPr>
        <w:pStyle w:val="CTLhead"/>
        <w:jc w:val="left"/>
        <w:rPr>
          <w:sz w:val="24"/>
          <w:szCs w:val="24"/>
        </w:rPr>
      </w:pP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37C5B8FE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3146523C">
        <w:t>v</w:t>
      </w:r>
      <w:r w:rsidR="1980579E">
        <w:t> </w:t>
      </w:r>
      <w:r w:rsidR="3146523C">
        <w:t>kvalite</w:t>
      </w:r>
      <w:r w:rsidR="1980579E">
        <w:t xml:space="preserve"> 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R</w:t>
      </w:r>
      <w:r>
        <w:t>, technický</w:t>
      </w:r>
      <w:r w:rsidR="42B7BAFD">
        <w:t>mi normami a podmienkami tejto Z</w:t>
      </w:r>
      <w:r>
        <w:t xml:space="preserve">mluvy. </w:t>
      </w:r>
      <w:bookmarkStart w:id="5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jazyku alebo spolu s prekladom do slovenského jazyka, za ktorého správnosť zodpovedá Predávajúci.</w:t>
      </w:r>
      <w:bookmarkEnd w:id="5"/>
      <w:r w:rsidR="1CE64B3B">
        <w:t xml:space="preserve"> </w:t>
      </w:r>
      <w:bookmarkStart w:id="6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6"/>
    </w:p>
    <w:p w14:paraId="056FE54D" w14:textId="7D7A85FE" w:rsidR="0043020D" w:rsidRDefault="00BC105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Povinnosťou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>
        <w:rPr>
          <w:szCs w:val="24"/>
        </w:rPr>
        <w:t xml:space="preserve"> je</w:t>
      </w:r>
      <w:r w:rsidR="00287E51" w:rsidRPr="00263BC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>a</w:t>
      </w:r>
      <w:r w:rsidR="0043020D">
        <w:rPr>
          <w:szCs w:val="24"/>
        </w:rPr>
        <w:t> </w:t>
      </w:r>
      <w:r w:rsidR="007A08E0" w:rsidRPr="00263BC2">
        <w:rPr>
          <w:szCs w:val="24"/>
        </w:rPr>
        <w:t>to</w:t>
      </w:r>
      <w:r w:rsidR="0043020D">
        <w:rPr>
          <w:szCs w:val="24"/>
        </w:rPr>
        <w:t>:</w:t>
      </w:r>
    </w:p>
    <w:p w14:paraId="01907493" w14:textId="77777777" w:rsidR="0043020D" w:rsidRPr="0043020D" w:rsidRDefault="007A08E0" w:rsidP="0043020D">
      <w:pPr>
        <w:pStyle w:val="CTL"/>
        <w:numPr>
          <w:ilvl w:val="0"/>
          <w:numId w:val="37"/>
        </w:numPr>
        <w:rPr>
          <w:szCs w:val="24"/>
        </w:rPr>
      </w:pPr>
      <w:r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43020D">
        <w:rPr>
          <w:szCs w:val="24"/>
        </w:rPr>
        <w:t xml:space="preserve">, </w:t>
      </w:r>
      <w:r w:rsidR="0043020D" w:rsidRPr="0043020D">
        <w:rPr>
          <w:szCs w:val="24"/>
        </w:rPr>
        <w:t>spôsobom upraveným v Prílohe č. 1 Zmluvy;</w:t>
      </w:r>
    </w:p>
    <w:p w14:paraId="6F013C86" w14:textId="77777777" w:rsidR="0062038F" w:rsidRDefault="0043020D" w:rsidP="00FE02C2">
      <w:pPr>
        <w:pStyle w:val="Odsekzoznamu"/>
        <w:numPr>
          <w:ilvl w:val="0"/>
          <w:numId w:val="37"/>
        </w:numPr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43020D">
        <w:rPr>
          <w:rFonts w:ascii="Times New Roman" w:hAnsi="Times New Roman"/>
          <w:sz w:val="24"/>
          <w:szCs w:val="24"/>
          <w:lang w:val="sk-SK" w:eastAsia="en-US"/>
        </w:rPr>
        <w:t>servisné služby, v rozsahu a spôsobom uvedeným v Prílohe č. 1. Servisné prehliadky vykoná Predávajúci v rozsahu odporúčanom výrobcom Predmetu prevodu</w:t>
      </w:r>
      <w:r w:rsidR="0062038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608F8778" w14:textId="77777777" w:rsidR="0062038F" w:rsidRDefault="0062038F" w:rsidP="00FE02C2">
      <w:pPr>
        <w:pStyle w:val="Odsekzoznamu"/>
        <w:numPr>
          <w:ilvl w:val="0"/>
          <w:numId w:val="37"/>
        </w:numPr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zaškolenie 10 zamestnancov Kupujúceho,</w:t>
      </w:r>
    </w:p>
    <w:p w14:paraId="215CF88E" w14:textId="5C57CEA2" w:rsidR="00287E51" w:rsidRDefault="00B6385B" w:rsidP="00FE02C2">
      <w:pPr>
        <w:pStyle w:val="Odsekzoznamu"/>
        <w:numPr>
          <w:ilvl w:val="0"/>
          <w:numId w:val="37"/>
        </w:numPr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oživenie a prvé </w:t>
      </w:r>
      <w:r w:rsidR="0062038F">
        <w:rPr>
          <w:rFonts w:ascii="Times New Roman" w:hAnsi="Times New Roman"/>
          <w:sz w:val="24"/>
          <w:szCs w:val="24"/>
          <w:lang w:val="sk-SK" w:eastAsia="en-US"/>
        </w:rPr>
        <w:t>uvedenie Predmetu prevodu do prevádzky.</w:t>
      </w:r>
    </w:p>
    <w:p w14:paraId="7BED6D7C" w14:textId="77777777" w:rsidR="0043020D" w:rsidRPr="0043020D" w:rsidRDefault="0043020D" w:rsidP="0043020D">
      <w:pPr>
        <w:pStyle w:val="Odsekzoznamu"/>
        <w:ind w:left="1429"/>
        <w:rPr>
          <w:rFonts w:ascii="Times New Roman" w:hAnsi="Times New Roman"/>
          <w:sz w:val="24"/>
          <w:szCs w:val="24"/>
          <w:lang w:val="sk-SK" w:eastAsia="en-US"/>
        </w:rPr>
      </w:pPr>
    </w:p>
    <w:p w14:paraId="48BFF626" w14:textId="3D8F744D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C820B3">
        <w:rPr>
          <w:szCs w:val="24"/>
        </w:rPr>
        <w:t xml:space="preserve"> listinne</w:t>
      </w:r>
      <w:r w:rsidRPr="00263BC2">
        <w:rPr>
          <w:szCs w:val="24"/>
        </w:rPr>
        <w:t xml:space="preserve"> </w:t>
      </w:r>
      <w:r w:rsidR="00C820B3">
        <w:rPr>
          <w:szCs w:val="24"/>
        </w:rPr>
        <w:t>a/</w:t>
      </w:r>
      <w:r w:rsidRPr="00263BC2">
        <w:rPr>
          <w:szCs w:val="24"/>
        </w:rPr>
        <w:t>alebo 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byť </w:t>
      </w:r>
      <w:r w:rsidR="00C820B3">
        <w:rPr>
          <w:szCs w:val="24"/>
        </w:rPr>
        <w:t xml:space="preserve"> </w:t>
      </w:r>
      <w:r w:rsidR="00C820B3" w:rsidRPr="00263BC2">
        <w:rPr>
          <w:szCs w:val="24"/>
        </w:rPr>
        <w:t>písomne</w:t>
      </w:r>
      <w:r w:rsidR="00C820B3">
        <w:rPr>
          <w:szCs w:val="24"/>
        </w:rPr>
        <w:t xml:space="preserve"> listinne</w:t>
      </w:r>
      <w:r w:rsidR="00C820B3" w:rsidRPr="00263BC2">
        <w:rPr>
          <w:szCs w:val="24"/>
        </w:rPr>
        <w:t xml:space="preserve"> </w:t>
      </w:r>
      <w:r w:rsidR="00C820B3">
        <w:rPr>
          <w:szCs w:val="24"/>
        </w:rPr>
        <w:t>a/</w:t>
      </w:r>
      <w:r w:rsidR="00C820B3" w:rsidRPr="00263BC2">
        <w:rPr>
          <w:szCs w:val="24"/>
        </w:rPr>
        <w:t xml:space="preserve">alebo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  <w:r w:rsidR="00DD06D1" w:rsidRPr="00007BB0">
        <w:rPr>
          <w:szCs w:val="24"/>
        </w:rPr>
        <w:t xml:space="preserve">Pre vylúčenie pochybností sa za písomnú formu sa  považuje aj forma   bežného emailu spolu s jeho prílohami vrátane </w:t>
      </w:r>
      <w:proofErr w:type="spellStart"/>
      <w:r w:rsidR="00DD06D1" w:rsidRPr="00007BB0">
        <w:rPr>
          <w:szCs w:val="24"/>
        </w:rPr>
        <w:t>scanov</w:t>
      </w:r>
      <w:proofErr w:type="spellEnd"/>
      <w:r w:rsidR="00DD06D1" w:rsidRPr="00007BB0">
        <w:rPr>
          <w:szCs w:val="24"/>
        </w:rPr>
        <w:t xml:space="preserve">, tak ako  je uvedené  v tomto  článku tejto </w:t>
      </w:r>
      <w:r w:rsidR="006F6E41">
        <w:rPr>
          <w:szCs w:val="24"/>
        </w:rPr>
        <w:t>Z</w:t>
      </w:r>
      <w:r w:rsidR="00DD06D1" w:rsidRPr="00007BB0">
        <w:rPr>
          <w:szCs w:val="24"/>
        </w:rPr>
        <w:t>mluvy</w:t>
      </w:r>
      <w:r w:rsidR="006F6E41">
        <w:rPr>
          <w:szCs w:val="24"/>
        </w:rPr>
        <w:t>.</w:t>
      </w:r>
    </w:p>
    <w:p w14:paraId="229DEB14" w14:textId="48D0FB46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</w:p>
    <w:p w14:paraId="61C1E9C8" w14:textId="6E38015C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 kvalite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>enu za neprebran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 xml:space="preserve">mluvy a údaje o osobe </w:t>
      </w:r>
      <w:r w:rsidRPr="00263BC2">
        <w:rPr>
          <w:szCs w:val="24"/>
        </w:rPr>
        <w:lastRenderedPageBreak/>
        <w:t>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1058DD22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 xml:space="preserve">upujúcemu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na odsúhlasenie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D34CB">
        <w:rPr>
          <w:szCs w:val="24"/>
        </w:rPr>
        <w:t>Predávajúci je zároveň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2F012E9F" w:rsidR="006F73A7" w:rsidRPr="002E4ABB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7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7"/>
    </w:p>
    <w:p w14:paraId="5109EF17" w14:textId="35366977" w:rsidR="005544C5" w:rsidRDefault="005544C5" w:rsidP="00AF4C28">
      <w:pPr>
        <w:pStyle w:val="CTLhead"/>
        <w:rPr>
          <w:sz w:val="24"/>
          <w:szCs w:val="24"/>
        </w:rPr>
      </w:pPr>
    </w:p>
    <w:p w14:paraId="0378C188" w14:textId="4AA5269B" w:rsidR="002853C3" w:rsidRDefault="002853C3" w:rsidP="00AF4C28">
      <w:pPr>
        <w:pStyle w:val="CTLhead"/>
        <w:rPr>
          <w:sz w:val="24"/>
          <w:szCs w:val="24"/>
        </w:rPr>
      </w:pPr>
    </w:p>
    <w:p w14:paraId="3CC6E03D" w14:textId="77777777" w:rsidR="002853C3" w:rsidRDefault="002853C3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39D61897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5C56F752">
        <w:t>(ďalej len „</w:t>
      </w:r>
      <w:r w:rsidR="5C56F752" w:rsidRPr="6E383B32">
        <w:rPr>
          <w:b/>
          <w:bCs/>
        </w:rPr>
        <w:t>zákon o cenách</w:t>
      </w:r>
      <w:r w:rsidR="5C56F752">
        <w:t xml:space="preserve">“) </w:t>
      </w:r>
      <w:r w:rsidR="0266E78B">
        <w:t>a vyhlášky Ministerstva financií Slovenskej republiky č. 87/1996</w:t>
      </w:r>
      <w:r w:rsidR="256FCAA0">
        <w:t xml:space="preserve"> </w:t>
      </w:r>
      <w:r w:rsidR="0266E78B">
        <w:t>Z.</w:t>
      </w:r>
      <w:r w:rsidR="26097D8D">
        <w:t xml:space="preserve"> </w:t>
      </w:r>
      <w:r w:rsidR="0266E78B">
        <w:t xml:space="preserve">z., ktorou sa vykonáva </w:t>
      </w:r>
      <w:r w:rsidR="5C56F752">
        <w:t>zákon o</w:t>
      </w:r>
      <w:r w:rsidR="543A6029">
        <w:t> </w:t>
      </w:r>
      <w:r w:rsidR="5C56F752">
        <w:t>cenách</w:t>
      </w:r>
      <w:r w:rsidR="543A6029">
        <w:t>, ako cena konečn</w:t>
      </w:r>
      <w:r w:rsidR="0086485A">
        <w:t xml:space="preserve">á. Kúpna cena  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EE49C7">
        <w:t> </w:t>
      </w:r>
      <w:bookmarkStart w:id="8" w:name="_Hlk180125704"/>
      <w:r w:rsidR="00EE49C7">
        <w:t xml:space="preserve">uvedená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481D9DC3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9" w:name="_Hlk180125771"/>
      <w:bookmarkEnd w:id="8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R v čase dodania P</w:t>
      </w:r>
      <w:r>
        <w:t xml:space="preserve">redmetu </w:t>
      </w:r>
      <w:r w:rsidR="6784EA01">
        <w:t>prevodu</w:t>
      </w:r>
      <w:r>
        <w:t xml:space="preserve">. </w:t>
      </w:r>
      <w:bookmarkEnd w:id="9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 xml:space="preserve">redávajúceho vynaložené v súvislosti </w:t>
      </w:r>
      <w:proofErr w:type="spellStart"/>
      <w:r w:rsidR="211DC2EA">
        <w:t>s</w:t>
      </w:r>
      <w:r w:rsidR="0C047673">
        <w:t>dodávkou</w:t>
      </w:r>
      <w:proofErr w:type="spellEnd"/>
      <w:r w:rsidR="0C047673">
        <w:t xml:space="preserve">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10" w:name="_Hlk183159333"/>
      <w:r w:rsidR="0841CCE0">
        <w:t>ako aj náklady na zaškolenie personálu Kupujúceho</w:t>
      </w:r>
      <w:r w:rsidR="211DC2EA">
        <w:t>.</w:t>
      </w:r>
      <w:bookmarkEnd w:id="10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1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1"/>
    <w:p w14:paraId="7183D2A7" w14:textId="3DCB7250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 xml:space="preserve"> záhlaví  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2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2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3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3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4B4BF607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4" w:name="_Hlk180126186"/>
      <w:r w:rsidRPr="00263BC2">
        <w:rPr>
          <w:sz w:val="24"/>
          <w:szCs w:val="24"/>
        </w:rPr>
        <w:t>Záručná doba a zodpovednosť za vady</w:t>
      </w:r>
    </w:p>
    <w:bookmarkEnd w:id="14"/>
    <w:p w14:paraId="724FCF22" w14:textId="36A03BA7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bookmarkStart w:id="15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5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3982C938" w14:textId="6F9AEB72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lastRenderedPageBreak/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uplatní</w:t>
      </w:r>
      <w:r w:rsidR="00E048E7">
        <w:rPr>
          <w:szCs w:val="24"/>
        </w:rPr>
        <w:t xml:space="preserve"> u Predávajúceho </w:t>
      </w:r>
      <w:r w:rsidRPr="00263BC2">
        <w:rPr>
          <w:szCs w:val="24"/>
        </w:rPr>
        <w:t xml:space="preserve"> bez zbytočného odkladu po jej zistení</w:t>
      </w:r>
      <w:r w:rsidR="00E048E7">
        <w:rPr>
          <w:szCs w:val="24"/>
        </w:rPr>
        <w:t xml:space="preserve"> </w:t>
      </w:r>
      <w:r w:rsidRPr="00263BC2">
        <w:rPr>
          <w:szCs w:val="24"/>
        </w:rPr>
        <w:t xml:space="preserve">, </w:t>
      </w:r>
      <w:r w:rsidR="00557390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57390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57390">
        <w:rPr>
          <w:szCs w:val="24"/>
        </w:rPr>
        <w:t>e</w:t>
      </w:r>
      <w:r w:rsidR="00E048E7">
        <w:rPr>
          <w:szCs w:val="24"/>
        </w:rPr>
        <w:t>.</w:t>
      </w:r>
    </w:p>
    <w:p w14:paraId="696E3AA4" w14:textId="201F20B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921208">
      <w:pPr>
        <w:pStyle w:val="CTL"/>
        <w:numPr>
          <w:ilvl w:val="0"/>
          <w:numId w:val="21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921208">
      <w:pPr>
        <w:pStyle w:val="CTL"/>
        <w:numPr>
          <w:ilvl w:val="0"/>
          <w:numId w:val="21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921208">
      <w:pPr>
        <w:pStyle w:val="CTL"/>
        <w:numPr>
          <w:ilvl w:val="0"/>
          <w:numId w:val="21"/>
        </w:numPr>
        <w:spacing w:after="0"/>
        <w:ind w:left="1417" w:hanging="425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921208">
      <w:pPr>
        <w:pStyle w:val="CTL"/>
        <w:numPr>
          <w:ilvl w:val="0"/>
          <w:numId w:val="21"/>
        </w:numPr>
        <w:ind w:left="1418" w:hanging="425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443DC1A3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2086CEDB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</w:t>
      </w:r>
      <w:r>
        <w:rPr>
          <w:szCs w:val="24"/>
        </w:rPr>
        <w:lastRenderedPageBreak/>
        <w:t xml:space="preserve">zverejnenia, ak boli zverejnené spôsobom, ktorý je Predávajúceho dostupný. </w:t>
      </w:r>
    </w:p>
    <w:p w14:paraId="46260864" w14:textId="3751AD4A" w:rsidR="006125F6" w:rsidRPr="007831EF" w:rsidRDefault="00794D7F" w:rsidP="00794D7F">
      <w:pPr>
        <w:pStyle w:val="CTL"/>
        <w:numPr>
          <w:ilvl w:val="0"/>
          <w:numId w:val="0"/>
        </w:numPr>
        <w:ind w:left="720" w:hanging="360"/>
        <w:rPr>
          <w:szCs w:val="24"/>
        </w:rPr>
      </w:pPr>
      <w:r>
        <w:rPr>
          <w:szCs w:val="24"/>
        </w:rPr>
        <w:t xml:space="preserve">     </w:t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921208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276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A72E3B">
      <w:pPr>
        <w:pStyle w:val="CTL"/>
        <w:numPr>
          <w:ilvl w:val="0"/>
          <w:numId w:val="33"/>
        </w:numPr>
        <w:spacing w:after="0"/>
        <w:ind w:left="1418" w:hanging="425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A72E3B">
      <w:pPr>
        <w:pStyle w:val="CTL"/>
        <w:numPr>
          <w:ilvl w:val="0"/>
          <w:numId w:val="33"/>
        </w:numPr>
        <w:spacing w:after="0"/>
        <w:ind w:left="1418" w:hanging="425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A72E3B">
      <w:pPr>
        <w:pStyle w:val="CTL"/>
        <w:numPr>
          <w:ilvl w:val="0"/>
          <w:numId w:val="33"/>
        </w:numPr>
        <w:spacing w:after="0"/>
        <w:ind w:left="1418" w:hanging="425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A72E3B">
      <w:pPr>
        <w:pStyle w:val="CTL"/>
        <w:numPr>
          <w:ilvl w:val="0"/>
          <w:numId w:val="33"/>
        </w:numPr>
        <w:ind w:left="1418" w:hanging="425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Pr="0062303F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322419C" w14:textId="70D20EAE" w:rsidR="00584DC5" w:rsidRPr="00263BC2" w:rsidRDefault="00FC2417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62CB0661" w14:textId="77777777" w:rsidR="004E47D3" w:rsidRPr="006125F6" w:rsidRDefault="004E47D3" w:rsidP="6E383B32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ind w:left="1794"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6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lastRenderedPageBreak/>
        <w:t>zmluvné</w:t>
      </w:r>
      <w:r w:rsidRPr="00263BC2">
        <w:rPr>
          <w:szCs w:val="24"/>
        </w:rPr>
        <w:t xml:space="preserve"> pokuty a úroky z omeškania:</w:t>
      </w:r>
    </w:p>
    <w:bookmarkEnd w:id="16"/>
    <w:p w14:paraId="68F44CC9" w14:textId="20D1C861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69D7407B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3321A7BC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7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i oprávnený </w:t>
      </w:r>
      <w:bookmarkStart w:id="18" w:name="_Hlk180127123"/>
      <w:r w:rsidRPr="00263BC2">
        <w:rPr>
          <w:szCs w:val="24"/>
        </w:rPr>
        <w:t>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8"/>
    </w:p>
    <w:bookmarkEnd w:id="17"/>
    <w:p w14:paraId="0A447D9C" w14:textId="35A9659C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44E52796" w:rsidR="00517ECA" w:rsidRPr="006205DA" w:rsidRDefault="00F42A78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Pr="006205DA">
        <w:rPr>
          <w:szCs w:val="24"/>
        </w:rPr>
        <w:t>.</w:t>
      </w:r>
    </w:p>
    <w:p w14:paraId="5CADE453" w14:textId="5A2053C5" w:rsidR="00DB72FD" w:rsidRPr="00DB72FD" w:rsidRDefault="00DB72FD" w:rsidP="00A72E3B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A72E3B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9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9"/>
    <w:p w14:paraId="7B2BD025" w14:textId="0D099B89" w:rsidR="00613A8C" w:rsidRPr="00263BC2" w:rsidRDefault="0077096A" w:rsidP="00A72E3B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3059E11F" w14:textId="1763F8AA" w:rsidR="004E47D3" w:rsidRPr="00263BC2" w:rsidRDefault="000C4C2F" w:rsidP="00921208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9DF3C2C" w:rsidR="00A508E7" w:rsidRDefault="563B9C29" w:rsidP="6E383B32">
      <w:pPr>
        <w:pStyle w:val="CTL"/>
        <w:spacing w:after="0"/>
        <w:ind w:left="1418" w:hanging="425"/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54140FAB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 V prípade pochybností sa má za to, že je odstúpenie doručené tretí</w:t>
      </w:r>
      <w:r w:rsidR="0A87B07E" w:rsidRPr="6E383B32">
        <w:rPr>
          <w:rFonts w:ascii="Times New Roman" w:hAnsi="Times New Roman"/>
          <w:sz w:val="24"/>
          <w:szCs w:val="24"/>
          <w:lang w:val="sk-SK"/>
        </w:rPr>
        <w:t xml:space="preserve"> (3.)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 deň po jeho odoslaní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lastRenderedPageBreak/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77D58E00" w:rsidR="004E47D3" w:rsidRPr="00263BC2" w:rsidRDefault="00FC2417" w:rsidP="00921208">
      <w:pPr>
        <w:pStyle w:val="CTL"/>
        <w:numPr>
          <w:ilvl w:val="0"/>
          <w:numId w:val="24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921208">
      <w:pPr>
        <w:pStyle w:val="CTL"/>
        <w:numPr>
          <w:ilvl w:val="0"/>
          <w:numId w:val="24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51CA4F83" w:rsidR="004E47D3" w:rsidRPr="00263BC2" w:rsidRDefault="000C4C2F" w:rsidP="00921208">
      <w:pPr>
        <w:pStyle w:val="CTL"/>
        <w:numPr>
          <w:ilvl w:val="0"/>
          <w:numId w:val="24"/>
        </w:numPr>
        <w:spacing w:after="0"/>
        <w:ind w:left="1418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5519A7AA" w:rsidR="004E47D3" w:rsidRPr="00263BC2" w:rsidRDefault="000C4C2F" w:rsidP="00921208">
      <w:pPr>
        <w:pStyle w:val="CTL"/>
        <w:numPr>
          <w:ilvl w:val="0"/>
          <w:numId w:val="24"/>
        </w:numPr>
        <w:spacing w:after="0"/>
        <w:ind w:left="1418" w:hanging="425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 určením  náhradnej lehoty na  vykonanie nápravy</w:t>
      </w:r>
      <w:r w:rsidR="004D5B8B">
        <w:rPr>
          <w:szCs w:val="24"/>
        </w:rPr>
        <w:t xml:space="preserve"> alebo </w:t>
      </w:r>
    </w:p>
    <w:p w14:paraId="58B9F637" w14:textId="423C7383" w:rsidR="004E47D3" w:rsidRPr="007E3949" w:rsidRDefault="000C4C2F" w:rsidP="00921208">
      <w:pPr>
        <w:pStyle w:val="CTL"/>
        <w:numPr>
          <w:ilvl w:val="0"/>
          <w:numId w:val="24"/>
        </w:numPr>
        <w:ind w:left="1418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Pr="006205DA">
        <w:rPr>
          <w:szCs w:val="24"/>
        </w:rPr>
        <w:t xml:space="preserve"> 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6704ACFF" w:rsidR="004E47D3" w:rsidRPr="00263BC2" w:rsidRDefault="008E14B5" w:rsidP="00921208">
      <w:pPr>
        <w:pStyle w:val="CTL"/>
        <w:numPr>
          <w:ilvl w:val="0"/>
          <w:numId w:val="25"/>
        </w:numPr>
        <w:spacing w:after="0"/>
        <w:ind w:left="1418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921208">
      <w:pPr>
        <w:pStyle w:val="CTL"/>
        <w:numPr>
          <w:ilvl w:val="0"/>
          <w:numId w:val="25"/>
        </w:numPr>
        <w:spacing w:after="0"/>
        <w:ind w:left="1418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5EFF7C38" w14:textId="4538AD2B" w:rsidR="008C5B89" w:rsidRPr="00550836" w:rsidRDefault="008E14B5" w:rsidP="00921208">
      <w:pPr>
        <w:pStyle w:val="CTL"/>
        <w:numPr>
          <w:ilvl w:val="0"/>
          <w:numId w:val="25"/>
        </w:numPr>
        <w:ind w:left="1418" w:hanging="425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009DC5B5" w:rsidR="00DA5E40" w:rsidRDefault="00DA5E40" w:rsidP="00A72E3B">
      <w:pPr>
        <w:pStyle w:val="Odsekzoznamu"/>
        <w:numPr>
          <w:ilvl w:val="0"/>
          <w:numId w:val="36"/>
        </w:numPr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20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re nesplnenie 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2D99CA8B" w:rsidR="00DA5E40" w:rsidRDefault="00DA5E40" w:rsidP="00A72E3B">
      <w:pPr>
        <w:pStyle w:val="Odsekzoznamu"/>
        <w:numPr>
          <w:ilvl w:val="0"/>
          <w:numId w:val="36"/>
        </w:numPr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3732BC6" w14:textId="0FC4E740" w:rsidR="00DA5E40" w:rsidRPr="00DA5E40" w:rsidRDefault="00DA5E40" w:rsidP="00A72E3B">
      <w:pPr>
        <w:pStyle w:val="Odsekzoznamu"/>
        <w:numPr>
          <w:ilvl w:val="0"/>
          <w:numId w:val="36"/>
        </w:numPr>
        <w:spacing w:after="120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</w:p>
    <w:bookmarkEnd w:id="20"/>
    <w:p w14:paraId="122FCA5B" w14:textId="5167EB04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úpnu cenu vo výške obstarávacej ceny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1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1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2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512BDA63" w:rsidR="00610CBD" w:rsidRPr="00263BC2" w:rsidRDefault="00FC2417" w:rsidP="00921208">
      <w:pPr>
        <w:pStyle w:val="CTL"/>
        <w:numPr>
          <w:ilvl w:val="0"/>
          <w:numId w:val="26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056BBC0F" w:rsidR="00110388" w:rsidRDefault="00FC2417" w:rsidP="00921208">
      <w:pPr>
        <w:pStyle w:val="CTL"/>
        <w:numPr>
          <w:ilvl w:val="0"/>
          <w:numId w:val="26"/>
        </w:numPr>
        <w:ind w:left="1418" w:hanging="425"/>
        <w:rPr>
          <w:szCs w:val="24"/>
        </w:rPr>
      </w:pPr>
      <w:r w:rsidRPr="00263BC2">
        <w:rPr>
          <w:szCs w:val="24"/>
        </w:rPr>
        <w:lastRenderedPageBreak/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20A9E8FE" w:rsidR="00385F58" w:rsidRPr="00385F58" w:rsidRDefault="08C9BF57" w:rsidP="6E383B32">
      <w:pPr>
        <w:tabs>
          <w:tab w:val="clear" w:pos="2160"/>
          <w:tab w:val="clear" w:pos="2880"/>
          <w:tab w:val="clear" w:pos="4500"/>
        </w:tabs>
        <w:spacing w:after="120"/>
        <w:ind w:firstLine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formu  považuje aj forma bežného emailu </w:t>
      </w:r>
      <w:r w:rsidR="00385F58">
        <w:tab/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spolu s jeho prílohami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921208">
      <w:pPr>
        <w:pStyle w:val="CTL"/>
        <w:numPr>
          <w:ilvl w:val="0"/>
          <w:numId w:val="27"/>
        </w:numPr>
        <w:spacing w:after="0"/>
        <w:ind w:left="1418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921208">
      <w:pPr>
        <w:pStyle w:val="CTL"/>
        <w:numPr>
          <w:ilvl w:val="0"/>
          <w:numId w:val="27"/>
        </w:numPr>
        <w:spacing w:after="0"/>
        <w:ind w:left="1418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921208">
      <w:pPr>
        <w:pStyle w:val="CTL"/>
        <w:numPr>
          <w:ilvl w:val="0"/>
          <w:numId w:val="27"/>
        </w:numPr>
        <w:ind w:left="1418" w:hanging="425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3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</w:t>
      </w:r>
      <w:r w:rsidRPr="00263BC2">
        <w:rPr>
          <w:szCs w:val="24"/>
        </w:rPr>
        <w:lastRenderedPageBreak/>
        <w:t>forme a obsahu žiadne výhrady.</w:t>
      </w:r>
    </w:p>
    <w:p w14:paraId="0D2135D0" w14:textId="593D9E3A" w:rsidR="001C0EAF" w:rsidRPr="00EF06A3" w:rsidRDefault="009F567E" w:rsidP="0043020D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r>
        <w:rPr>
          <w:szCs w:val="24"/>
        </w:rPr>
        <w:t xml:space="preserve">Táto </w:t>
      </w:r>
      <w:r w:rsidR="00DA5E40">
        <w:rPr>
          <w:szCs w:val="24"/>
        </w:rPr>
        <w:t>Z</w:t>
      </w:r>
      <w:r w:rsidR="00FC2417" w:rsidRPr="00263BC2">
        <w:rPr>
          <w:szCs w:val="24"/>
        </w:rPr>
        <w:t xml:space="preserve">mluva nadobúda platnosť dňom jej </w:t>
      </w:r>
      <w:r>
        <w:rPr>
          <w:szCs w:val="24"/>
        </w:rPr>
        <w:t>podpisu obidvoma Z</w:t>
      </w:r>
      <w:r w:rsidR="00F432CD" w:rsidRPr="00263BC2">
        <w:rPr>
          <w:szCs w:val="24"/>
        </w:rPr>
        <w:t>mluvnými stranami</w:t>
      </w:r>
      <w:r w:rsidR="006575BD" w:rsidRPr="00263BC2">
        <w:rPr>
          <w:szCs w:val="24"/>
        </w:rPr>
        <w:t xml:space="preserve"> a účinnosť </w:t>
      </w:r>
      <w:r w:rsidR="00FC2417" w:rsidRPr="00263BC2">
        <w:rPr>
          <w:szCs w:val="24"/>
        </w:rPr>
        <w:t>dňom nasledujúcim po dni jej zverejnenia v Centrálnom registri zmlúv</w:t>
      </w:r>
      <w:r w:rsidR="00EF0B84" w:rsidRPr="00263BC2">
        <w:rPr>
          <w:szCs w:val="24"/>
        </w:rPr>
        <w:t xml:space="preserve"> </w:t>
      </w:r>
      <w:r w:rsidR="006575BD" w:rsidRPr="00263BC2">
        <w:rPr>
          <w:szCs w:val="24"/>
        </w:rPr>
        <w:t>vedenom Úradom vlády SR</w:t>
      </w:r>
      <w:r w:rsidR="00FC2417" w:rsidRPr="00263BC2">
        <w:rPr>
          <w:szCs w:val="24"/>
        </w:rPr>
        <w:t xml:space="preserve">. </w:t>
      </w:r>
      <w:r>
        <w:rPr>
          <w:szCs w:val="24"/>
        </w:rPr>
        <w:t>Zverejnenie Z</w:t>
      </w:r>
      <w:r w:rsidR="00F432CD" w:rsidRPr="00263BC2">
        <w:rPr>
          <w:szCs w:val="24"/>
        </w:rPr>
        <w:t xml:space="preserve">mluvy v Centrálnom registri zmlúv zabezpečí </w:t>
      </w:r>
      <w:r>
        <w:rPr>
          <w:szCs w:val="24"/>
        </w:rPr>
        <w:t>K</w:t>
      </w:r>
      <w:r w:rsidR="00FC2417" w:rsidRPr="00263BC2">
        <w:rPr>
          <w:szCs w:val="24"/>
        </w:rPr>
        <w:t>upujúci.</w:t>
      </w:r>
      <w:r w:rsidR="001C0EAF" w:rsidRPr="001C0EAF">
        <w:rPr>
          <w:szCs w:val="24"/>
        </w:rPr>
        <w:t xml:space="preserve"> </w:t>
      </w:r>
      <w:r w:rsidR="001C0EAF" w:rsidRPr="00EF06A3">
        <w:rPr>
          <w:szCs w:val="24"/>
        </w:rPr>
        <w:t>Tento bod platí len v prípade, ak Predmet prevodu</w:t>
      </w:r>
      <w:r w:rsidR="00F727B0">
        <w:rPr>
          <w:szCs w:val="24"/>
        </w:rPr>
        <w:t xml:space="preserve"> nie </w:t>
      </w:r>
      <w:r w:rsidR="001C0EAF" w:rsidRPr="00EF06A3">
        <w:rPr>
          <w:szCs w:val="24"/>
        </w:rPr>
        <w:t xml:space="preserve"> je financovaný z fondov Európskej únie, tak ako je uvedené v čl. II bode 2.</w:t>
      </w:r>
      <w:r w:rsidR="00F727B0">
        <w:rPr>
          <w:szCs w:val="24"/>
        </w:rPr>
        <w:t>2</w:t>
      </w:r>
      <w:r w:rsidR="001C0EAF" w:rsidRPr="00EF06A3">
        <w:rPr>
          <w:szCs w:val="24"/>
        </w:rPr>
        <w:t xml:space="preserve"> </w:t>
      </w:r>
      <w:r w:rsidR="00DB22BD">
        <w:rPr>
          <w:szCs w:val="24"/>
        </w:rPr>
        <w:t>Zmluvy</w:t>
      </w:r>
      <w:r w:rsidR="001C0EAF" w:rsidRPr="00EF06A3">
        <w:rPr>
          <w:szCs w:val="24"/>
        </w:rPr>
        <w:t xml:space="preserve">. </w:t>
      </w:r>
    </w:p>
    <w:p w14:paraId="0077D588" w14:textId="4E1A22CF" w:rsidR="00FE383B" w:rsidRDefault="00FE383B" w:rsidP="0043020D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</w:p>
    <w:p w14:paraId="6B9DEBBB" w14:textId="00BD4867" w:rsidR="00FE383B" w:rsidRDefault="00FE383B" w:rsidP="0043020D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788F5994" w14:textId="77777777" w:rsidR="00966BC7" w:rsidRPr="00A863AE" w:rsidRDefault="00966BC7" w:rsidP="00966BC7">
      <w:pPr>
        <w:pStyle w:val="CTL"/>
        <w:numPr>
          <w:ilvl w:val="0"/>
          <w:numId w:val="0"/>
        </w:numPr>
        <w:spacing w:after="0"/>
        <w:rPr>
          <w:szCs w:val="24"/>
        </w:rPr>
      </w:pP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4" w:name="_Hlk180068711"/>
      <w:bookmarkEnd w:id="22"/>
      <w:bookmarkEnd w:id="23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A72E3B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7D4707F" w:rsidR="00BF4619" w:rsidRPr="007E3949" w:rsidRDefault="00BF4619" w:rsidP="00A72E3B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kúpnej ceny </w:t>
      </w:r>
    </w:p>
    <w:p w14:paraId="21DC367C" w14:textId="7C5DCB79" w:rsidR="00BF4619" w:rsidRPr="00BF4619" w:rsidRDefault="00BF4619" w:rsidP="00A72E3B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459D3C12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0BFD1FB4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673B4888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 </w:t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07680B3B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4"/>
    <w:p w14:paraId="7FD8115A" w14:textId="234EFA9F" w:rsidR="001E780B" w:rsidRDefault="001E780B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1743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A17287" w14:textId="3DED1963" w:rsidR="00CB6559" w:rsidRPr="004759A9" w:rsidRDefault="00CB6559" w:rsidP="00AF4C28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5FC79852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 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F4C28">
      <w:footerReference w:type="default" r:id="rId13"/>
      <w:pgSz w:w="11906" w:h="16838"/>
      <w:pgMar w:top="1134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07CEA" w14:textId="77777777" w:rsidR="00E211F7" w:rsidRDefault="00E211F7" w:rsidP="00983CE3">
      <w:r>
        <w:separator/>
      </w:r>
    </w:p>
  </w:endnote>
  <w:endnote w:type="continuationSeparator" w:id="0">
    <w:p w14:paraId="1E34BAB7" w14:textId="77777777" w:rsidR="00E211F7" w:rsidRDefault="00E211F7" w:rsidP="00983CE3">
      <w:r>
        <w:continuationSeparator/>
      </w:r>
    </w:p>
  </w:endnote>
  <w:endnote w:type="continuationNotice" w:id="1">
    <w:p w14:paraId="58EB8C1B" w14:textId="77777777" w:rsidR="00E211F7" w:rsidRDefault="00E211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EndPr/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05AE8" w14:textId="77777777" w:rsidR="00E211F7" w:rsidRDefault="00E211F7" w:rsidP="00983CE3">
      <w:r>
        <w:separator/>
      </w:r>
    </w:p>
  </w:footnote>
  <w:footnote w:type="continuationSeparator" w:id="0">
    <w:p w14:paraId="5D100035" w14:textId="77777777" w:rsidR="00E211F7" w:rsidRDefault="00E211F7" w:rsidP="00983CE3">
      <w:r>
        <w:continuationSeparator/>
      </w:r>
    </w:p>
  </w:footnote>
  <w:footnote w:type="continuationNotice" w:id="1">
    <w:p w14:paraId="6BA04EBF" w14:textId="77777777" w:rsidR="00E211F7" w:rsidRDefault="00E211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19F2E6B"/>
    <w:multiLevelType w:val="hybridMultilevel"/>
    <w:tmpl w:val="E2D8F2D4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3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6682DBB"/>
    <w:multiLevelType w:val="hybridMultilevel"/>
    <w:tmpl w:val="39BC5072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1071AF"/>
    <w:multiLevelType w:val="multilevel"/>
    <w:tmpl w:val="3B848D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23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8CB543C"/>
    <w:multiLevelType w:val="multilevel"/>
    <w:tmpl w:val="A06247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93B28A7"/>
    <w:multiLevelType w:val="hybridMultilevel"/>
    <w:tmpl w:val="86E8DB1C"/>
    <w:lvl w:ilvl="0" w:tplc="5F26C426">
      <w:start w:val="650"/>
      <w:numFmt w:val="bullet"/>
      <w:lvlText w:val="-"/>
      <w:lvlJc w:val="left"/>
      <w:pPr>
        <w:ind w:left="1074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8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</w:num>
  <w:num w:numId="3">
    <w:abstractNumId w:val="38"/>
  </w:num>
  <w:num w:numId="4">
    <w:abstractNumId w:val="37"/>
  </w:num>
  <w:num w:numId="5">
    <w:abstractNumId w:val="12"/>
  </w:num>
  <w:num w:numId="6">
    <w:abstractNumId w:val="24"/>
  </w:num>
  <w:num w:numId="7">
    <w:abstractNumId w:val="0"/>
  </w:num>
  <w:num w:numId="8">
    <w:abstractNumId w:val="9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7"/>
  </w:num>
  <w:num w:numId="15">
    <w:abstractNumId w:val="2"/>
  </w:num>
  <w:num w:numId="16">
    <w:abstractNumId w:val="1"/>
  </w:num>
  <w:num w:numId="17">
    <w:abstractNumId w:val="39"/>
    <w:lvlOverride w:ilvl="0">
      <w:startOverride w:val="1"/>
    </w:lvlOverride>
  </w:num>
  <w:num w:numId="18">
    <w:abstractNumId w:val="28"/>
  </w:num>
  <w:num w:numId="19">
    <w:abstractNumId w:val="30"/>
  </w:num>
  <w:num w:numId="20">
    <w:abstractNumId w:val="18"/>
  </w:num>
  <w:num w:numId="21">
    <w:abstractNumId w:val="20"/>
  </w:num>
  <w:num w:numId="22">
    <w:abstractNumId w:val="29"/>
  </w:num>
  <w:num w:numId="23">
    <w:abstractNumId w:val="36"/>
  </w:num>
  <w:num w:numId="24">
    <w:abstractNumId w:val="11"/>
  </w:num>
  <w:num w:numId="25">
    <w:abstractNumId w:val="16"/>
  </w:num>
  <w:num w:numId="26">
    <w:abstractNumId w:val="31"/>
  </w:num>
  <w:num w:numId="27">
    <w:abstractNumId w:val="23"/>
  </w:num>
  <w:num w:numId="28">
    <w:abstractNumId w:val="32"/>
  </w:num>
  <w:num w:numId="29">
    <w:abstractNumId w:val="34"/>
  </w:num>
  <w:num w:numId="30">
    <w:abstractNumId w:val="19"/>
  </w:num>
  <w:num w:numId="31">
    <w:abstractNumId w:val="25"/>
  </w:num>
  <w:num w:numId="32">
    <w:abstractNumId w:val="26"/>
  </w:num>
  <w:num w:numId="33">
    <w:abstractNumId w:val="13"/>
  </w:num>
  <w:num w:numId="34">
    <w:abstractNumId w:val="33"/>
  </w:num>
  <w:num w:numId="35">
    <w:abstractNumId w:val="35"/>
  </w:num>
  <w:num w:numId="36">
    <w:abstractNumId w:val="14"/>
  </w:num>
  <w:num w:numId="37">
    <w:abstractNumId w:val="15"/>
  </w:num>
  <w:num w:numId="38">
    <w:abstractNumId w:val="10"/>
  </w:num>
  <w:num w:numId="39">
    <w:abstractNumId w:val="27"/>
  </w:num>
  <w:num w:numId="40">
    <w:abstractNumId w:val="2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6B73"/>
    <w:rsid w:val="0000767C"/>
    <w:rsid w:val="00014F60"/>
    <w:rsid w:val="000173AD"/>
    <w:rsid w:val="00017ED0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0549"/>
    <w:rsid w:val="001110E9"/>
    <w:rsid w:val="00111500"/>
    <w:rsid w:val="00111BE1"/>
    <w:rsid w:val="0012034B"/>
    <w:rsid w:val="00121519"/>
    <w:rsid w:val="00121AAA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63B9"/>
    <w:rsid w:val="001C7204"/>
    <w:rsid w:val="001C7B13"/>
    <w:rsid w:val="001D0C05"/>
    <w:rsid w:val="001D4D17"/>
    <w:rsid w:val="001D67E7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2F8D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80FC9"/>
    <w:rsid w:val="00281FDC"/>
    <w:rsid w:val="00284686"/>
    <w:rsid w:val="002853C3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1B23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0EA5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3E6B"/>
    <w:rsid w:val="003669CC"/>
    <w:rsid w:val="00367B0C"/>
    <w:rsid w:val="00367DA8"/>
    <w:rsid w:val="00370C44"/>
    <w:rsid w:val="00371379"/>
    <w:rsid w:val="00372CE7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DFB"/>
    <w:rsid w:val="003C6ED0"/>
    <w:rsid w:val="003C7551"/>
    <w:rsid w:val="003D1B32"/>
    <w:rsid w:val="003D2F55"/>
    <w:rsid w:val="003D4BA0"/>
    <w:rsid w:val="003D7909"/>
    <w:rsid w:val="003E3A47"/>
    <w:rsid w:val="003E4024"/>
    <w:rsid w:val="003E57C9"/>
    <w:rsid w:val="003E5B18"/>
    <w:rsid w:val="003E66C6"/>
    <w:rsid w:val="003E7C11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20D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38F"/>
    <w:rsid w:val="006205DA"/>
    <w:rsid w:val="006208A8"/>
    <w:rsid w:val="006218AC"/>
    <w:rsid w:val="00622DC5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177"/>
    <w:rsid w:val="006949AA"/>
    <w:rsid w:val="00697457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BEE"/>
    <w:rsid w:val="006C30F1"/>
    <w:rsid w:val="006C3B7C"/>
    <w:rsid w:val="006C6E73"/>
    <w:rsid w:val="006C762C"/>
    <w:rsid w:val="006D1684"/>
    <w:rsid w:val="006D33AE"/>
    <w:rsid w:val="006D4661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07D30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12B9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596"/>
    <w:rsid w:val="007D0858"/>
    <w:rsid w:val="007D24CA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1441"/>
    <w:rsid w:val="0089680F"/>
    <w:rsid w:val="00896E3F"/>
    <w:rsid w:val="008A06CA"/>
    <w:rsid w:val="008A2B8E"/>
    <w:rsid w:val="008A3759"/>
    <w:rsid w:val="008A780A"/>
    <w:rsid w:val="008B0DB4"/>
    <w:rsid w:val="008B298A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078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E19"/>
    <w:rsid w:val="00956E0B"/>
    <w:rsid w:val="00964114"/>
    <w:rsid w:val="00964845"/>
    <w:rsid w:val="0096666C"/>
    <w:rsid w:val="009668EF"/>
    <w:rsid w:val="00966BC7"/>
    <w:rsid w:val="00966FB4"/>
    <w:rsid w:val="00970C2D"/>
    <w:rsid w:val="00971B30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BB0"/>
    <w:rsid w:val="00A17434"/>
    <w:rsid w:val="00A20905"/>
    <w:rsid w:val="00A22DF5"/>
    <w:rsid w:val="00A25BC2"/>
    <w:rsid w:val="00A26E82"/>
    <w:rsid w:val="00A27AC1"/>
    <w:rsid w:val="00A30704"/>
    <w:rsid w:val="00A40D4C"/>
    <w:rsid w:val="00A41FD9"/>
    <w:rsid w:val="00A43D3B"/>
    <w:rsid w:val="00A44BA4"/>
    <w:rsid w:val="00A44DED"/>
    <w:rsid w:val="00A451FE"/>
    <w:rsid w:val="00A4554D"/>
    <w:rsid w:val="00A45698"/>
    <w:rsid w:val="00A45CAC"/>
    <w:rsid w:val="00A46BCE"/>
    <w:rsid w:val="00A47FC7"/>
    <w:rsid w:val="00A500AC"/>
    <w:rsid w:val="00A508E7"/>
    <w:rsid w:val="00A5127F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2E3B"/>
    <w:rsid w:val="00A74010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E04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385B"/>
    <w:rsid w:val="00B67577"/>
    <w:rsid w:val="00B71A81"/>
    <w:rsid w:val="00B72B87"/>
    <w:rsid w:val="00B73EB0"/>
    <w:rsid w:val="00B76FD7"/>
    <w:rsid w:val="00B802D5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3D0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0EFE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95AEF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547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D7C67"/>
    <w:rsid w:val="00DE20A0"/>
    <w:rsid w:val="00DE2E90"/>
    <w:rsid w:val="00DE6451"/>
    <w:rsid w:val="00DF13A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11F7"/>
    <w:rsid w:val="00E23293"/>
    <w:rsid w:val="00E235B8"/>
    <w:rsid w:val="00E23DDC"/>
    <w:rsid w:val="00E23F8D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A694C"/>
    <w:rsid w:val="00EB3353"/>
    <w:rsid w:val="00EB6D7F"/>
    <w:rsid w:val="00EC441B"/>
    <w:rsid w:val="00EC512C"/>
    <w:rsid w:val="00EC5CCA"/>
    <w:rsid w:val="00EC6DB9"/>
    <w:rsid w:val="00EC6F73"/>
    <w:rsid w:val="00ED0E24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2A04"/>
    <w:rsid w:val="00FB14DC"/>
    <w:rsid w:val="00FB265D"/>
    <w:rsid w:val="00FB5745"/>
    <w:rsid w:val="00FB6BE2"/>
    <w:rsid w:val="00FC2417"/>
    <w:rsid w:val="00FC27AD"/>
    <w:rsid w:val="00FC37A0"/>
    <w:rsid w:val="00FC68E9"/>
    <w:rsid w:val="00FD4989"/>
    <w:rsid w:val="00FD63A1"/>
    <w:rsid w:val="00FD78E6"/>
    <w:rsid w:val="00FE02C2"/>
    <w:rsid w:val="00FE1659"/>
    <w:rsid w:val="00FE37BD"/>
    <w:rsid w:val="00FE383B"/>
    <w:rsid w:val="00FE43CE"/>
    <w:rsid w:val="00FE5AB2"/>
    <w:rsid w:val="00FF05BF"/>
    <w:rsid w:val="00FF664C"/>
    <w:rsid w:val="00FF733A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5876F5"/>
    <w:rsid w:val="2828DDB9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f:fields xmlns:f="http://schemas.fabasoft.com/folio/2007/field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4F95C0-6E33-44E3-A035-7B097C251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6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59</Words>
  <Characters>27700</Characters>
  <Application>Microsoft Office Word</Application>
  <DocSecurity>0</DocSecurity>
  <Lines>230</Lines>
  <Paragraphs>6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ária Kačincová</cp:lastModifiedBy>
  <cp:revision>7</cp:revision>
  <cp:lastPrinted>2025-07-11T11:01:00Z</cp:lastPrinted>
  <dcterms:created xsi:type="dcterms:W3CDTF">2025-07-11T12:35:00Z</dcterms:created>
  <dcterms:modified xsi:type="dcterms:W3CDTF">2025-07-1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